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C4E70" w14:textId="4A2634EF" w:rsidR="00492194" w:rsidRDefault="00DB347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 </w:t>
      </w:r>
      <w:r w:rsidR="004E004B">
        <w:rPr>
          <w:rFonts w:ascii="Times New Roman" w:eastAsia="Times New Roman" w:hAnsi="Times New Roman" w:cs="Times New Roman"/>
        </w:rPr>
        <w:t>1B</w:t>
      </w:r>
    </w:p>
    <w:p w14:paraId="7ED9ECD6" w14:textId="77777777" w:rsidR="00492194" w:rsidRDefault="00DB347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6E99C930" wp14:editId="1CC82E53">
            <wp:extent cx="447675" cy="57150"/>
            <wp:effectExtent l="0" t="0" r="0" b="0"/>
            <wp:docPr id="8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5FB8E5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3844D314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43626E59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32301C22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7AB408FC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67C99412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3B425F5D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7C51510B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569F002A" w14:textId="77777777" w:rsidR="00492194" w:rsidRDefault="00492194">
      <w:pPr>
        <w:rPr>
          <w:rFonts w:ascii="Times New Roman" w:eastAsia="Times New Roman" w:hAnsi="Times New Roman" w:cs="Times New Roman"/>
        </w:rPr>
      </w:pPr>
    </w:p>
    <w:p w14:paraId="321A168F" w14:textId="5A42DB0B" w:rsidR="00492194" w:rsidRDefault="0049219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</w:p>
    <w:p w14:paraId="51DA0B3D" w14:textId="34EDFF9F" w:rsidR="004B0600" w:rsidRDefault="004B0600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</w:p>
    <w:p w14:paraId="29745626" w14:textId="6F19AC0B" w:rsidR="004B0600" w:rsidRDefault="004B0600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</w:p>
    <w:p w14:paraId="46EA23B2" w14:textId="77777777" w:rsidR="004B0600" w:rsidRDefault="004B0600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</w:p>
    <w:p w14:paraId="2DE049FC" w14:textId="77777777" w:rsidR="00492194" w:rsidRDefault="00DB347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 To implement the lexical analysis program to identify the keywords, operators and identifiers.</w:t>
      </w:r>
    </w:p>
    <w:p w14:paraId="108320D1" w14:textId="77777777" w:rsidR="00492194" w:rsidRDefault="00DB347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cedure: </w:t>
      </w:r>
    </w:p>
    <w:p w14:paraId="118EA45B" w14:textId="77777777" w:rsidR="00492194" w:rsidRDefault="00DB34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pen VS code editor</w:t>
      </w:r>
    </w:p>
    <w:p w14:paraId="2843F3E7" w14:textId="77777777" w:rsidR="00492194" w:rsidRDefault="00DB34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rite the code for Lexical Analysis in C++.</w:t>
      </w:r>
    </w:p>
    <w:p w14:paraId="51F0AB46" w14:textId="77777777" w:rsidR="00492194" w:rsidRDefault="00DB34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rite a code to be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nalysed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nd save it in the same folder.</w:t>
      </w:r>
    </w:p>
    <w:p w14:paraId="18E78BC7" w14:textId="77777777" w:rsidR="00492194" w:rsidRDefault="00DB34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pile the code.</w:t>
      </w:r>
    </w:p>
    <w:p w14:paraId="05EA01A0" w14:textId="77777777" w:rsidR="00492194" w:rsidRDefault="00DB34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ecute the code.</w:t>
      </w:r>
    </w:p>
    <w:p w14:paraId="7D4D10AB" w14:textId="481CEA93" w:rsidR="00492194" w:rsidRDefault="00DB34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e file </w:t>
      </w:r>
      <w:proofErr w:type="gramStart"/>
      <w:r w:rsidR="00647D2A">
        <w:rPr>
          <w:rFonts w:ascii="Times New Roman" w:eastAsia="Times New Roman" w:hAnsi="Times New Roman" w:cs="Times New Roman"/>
          <w:b/>
          <w:sz w:val="24"/>
          <w:szCs w:val="24"/>
        </w:rPr>
        <w:t>hello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txt  is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lexically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nalysed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10855D25" w14:textId="77777777" w:rsidR="00492194" w:rsidRDefault="00DB34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erify the output</w:t>
      </w:r>
    </w:p>
    <w:p w14:paraId="67531301" w14:textId="77777777" w:rsidR="00492194" w:rsidRDefault="00DB347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790D00E6" w14:textId="77777777" w:rsidR="00492194" w:rsidRDefault="00DB34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itialize the keywords, identifiers and operators in the program.</w:t>
      </w:r>
    </w:p>
    <w:p w14:paraId="02E87B35" w14:textId="77777777" w:rsidR="00492194" w:rsidRDefault="00DB34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t the start of a line, tokenize the indentation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and  skip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ny white–space</w:t>
      </w:r>
    </w:p>
    <w:p w14:paraId="2BCB5947" w14:textId="77777777" w:rsidR="00492194" w:rsidRDefault="00DB34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kenize the appropriate identifier, keyword, etc.</w:t>
      </w:r>
    </w:p>
    <w:p w14:paraId="332CB50A" w14:textId="77777777" w:rsidR="00492194" w:rsidRDefault="0049219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52A0C9C" w14:textId="77777777" w:rsidR="00492194" w:rsidRDefault="0049219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9329D8E" w14:textId="77777777" w:rsidR="00492194" w:rsidRDefault="00DB347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</w:t>
      </w:r>
    </w:p>
    <w:p w14:paraId="40EFCE40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iostream&gt;</w:t>
      </w:r>
    </w:p>
    <w:p w14:paraId="4AC83601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fstream&gt;</w:t>
      </w:r>
    </w:p>
    <w:p w14:paraId="7DCCAC83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vector&gt;</w:t>
      </w:r>
    </w:p>
    <w:p w14:paraId="300309DD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cstdio&gt;</w:t>
      </w:r>
    </w:p>
    <w:p w14:paraId="7F9E28E4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&gt;</w:t>
      </w:r>
    </w:p>
    <w:p w14:paraId="48CF7C85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ctype.h&gt;</w:t>
      </w:r>
    </w:p>
    <w:p w14:paraId="5AE8D68D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</w:p>
    <w:p w14:paraId="317BD011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using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EE39AA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amespace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EE39AA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d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5E9E4C7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</w:p>
    <w:p w14:paraId="28FAA6DF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Keyword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E39AA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uffe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]){</w:t>
      </w:r>
    </w:p>
    <w:p w14:paraId="32E0872A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vecto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EE39AA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ring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gt;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words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{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auto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break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case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char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const</w:t>
      </w:r>
      <w:proofErr w:type="spellEnd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continue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default</w:t>
      </w:r>
      <w:proofErr w:type="spellEnd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</w:p>
    <w:p w14:paraId="6AAE1B0A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do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double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lse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um</w:t>
      </w:r>
      <w:proofErr w:type="spellEnd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xtern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float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for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goto</w:t>
      </w:r>
      <w:proofErr w:type="spellEnd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</w:p>
    <w:p w14:paraId="34504518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if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int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long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register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return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hort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igned</w:t>
      </w:r>
      <w:proofErr w:type="spellEnd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</w:p>
    <w:p w14:paraId="06778A3B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sizeof</w:t>
      </w:r>
      <w:proofErr w:type="spellEnd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static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truct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witch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typedef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union</w:t>
      </w:r>
      <w:proofErr w:type="spellEnd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</w:p>
    <w:p w14:paraId="32FEAB1D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unsigned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void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volatile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while</w:t>
      </w:r>
      <w:proofErr w:type="spellEnd"/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;</w:t>
      </w:r>
    </w:p>
    <w:p w14:paraId="6EF73B6B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DAF6771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gramStart"/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;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lt;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2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++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{</w:t>
      </w:r>
    </w:p>
    <w:p w14:paraId="6D201F5B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eywords</w:t>
      </w:r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compare</w:t>
      </w:r>
      <w:proofErr w:type="gram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uffe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==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{</w:t>
      </w:r>
    </w:p>
    <w:p w14:paraId="045FE6F0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       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E2B48D8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D968780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62D8E4E2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35D19276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3EC82F9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3695695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</w:p>
    <w:p w14:paraId="5B2B80F2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{</w:t>
      </w:r>
    </w:p>
    <w:p w14:paraId="2EFEB68E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gram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uffe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,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erators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[] =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+-*/%=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nstants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[] =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0123456789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CAE3BFA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EE39AA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ifstream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hello.txt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33FD038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223CB7D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proofErr w:type="gramStart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</w:t>
      </w:r>
      <w:proofErr w:type="gramEnd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_open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{</w:t>
      </w:r>
    </w:p>
    <w:p w14:paraId="32423767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rror while opening the file</w:t>
      </w:r>
      <w:r w:rsidRPr="00EE39AA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1543EB7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gramStart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xit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7F6CA3A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21B8BB16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proofErr w:type="gramStart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of</w:t>
      </w:r>
      <w:proofErr w:type="spellEnd"/>
      <w:proofErr w:type="gram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{</w:t>
      </w:r>
    </w:p>
    <w:p w14:paraId="46EDEE51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proofErr w:type="gram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et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0DC8387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16AE8D50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gramStart"/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;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lt;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6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++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{</w:t>
      </w:r>
    </w:p>
    <w:p w14:paraId="4170038A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gramStart"/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erators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014497EF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is operator</w:t>
      </w:r>
      <w:r w:rsidRPr="00EE39AA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F855449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78FF51A7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gramStart"/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;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;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{</w:t>
      </w:r>
    </w:p>
    <w:p w14:paraId="75EC76DD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gramStart"/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nstants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0B98FE97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is constant</w:t>
      </w:r>
      <w:r w:rsidRPr="00EE39AA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76B958A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455488D4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</w:p>
    <w:p w14:paraId="5712019C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alnum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proofErr w:type="gramStart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{</w:t>
      </w:r>
      <w:proofErr w:type="gramEnd"/>
    </w:p>
    <w:p w14:paraId="68D49A48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gt;=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97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=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22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F2FA97A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uffe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28587B0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77B320A8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 '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||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E39AA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&amp;&amp; (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!=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{</w:t>
      </w:r>
    </w:p>
    <w:p w14:paraId="2DF8D64D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uffe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E39AA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E4218D2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8BF09C2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</w:p>
    <w:p w14:paraId="23E6064F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Keyword</w:t>
      </w:r>
      <w:proofErr w:type="spell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uffer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==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A8CCC55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uffer</w:t>
      </w:r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is keyword</w:t>
      </w:r>
      <w:r w:rsidRPr="00EE39AA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687A53C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6CDAA5CB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uffer</w:t>
      </w:r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is non-identifier</w:t>
      </w:r>
      <w:r w:rsidRPr="00EE39AA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E39AA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B174307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}   </w:t>
      </w:r>
    </w:p>
    <w:p w14:paraId="667314C5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</w:p>
    <w:p w14:paraId="67F0B05E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17AAE815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EE39AA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n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EE39AA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close</w:t>
      </w:r>
      <w:proofErr w:type="spellEnd"/>
      <w:proofErr w:type="gramEnd"/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</w:t>
      </w:r>
    </w:p>
    <w:p w14:paraId="1296309E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EE39AA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EE39AA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6D3DFB6" w14:textId="77777777" w:rsidR="00EE39AA" w:rsidRPr="00EE39AA" w:rsidRDefault="00EE39AA" w:rsidP="00EE39AA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E39AA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AEB1316" w14:textId="77777777" w:rsidR="00492194" w:rsidRDefault="0049219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07481BE5" w14:textId="77777777" w:rsidR="00492194" w:rsidRDefault="00DB347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462DF0E" w14:textId="0C2D063A" w:rsidR="00492194" w:rsidRDefault="0063555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xt file containing program</w:t>
      </w:r>
      <w:r w:rsidR="00DB347C">
        <w:rPr>
          <w:rFonts w:ascii="Times New Roman" w:eastAsia="Times New Roman" w:hAnsi="Times New Roman" w:cs="Times New Roman"/>
          <w:b/>
          <w:sz w:val="24"/>
          <w:szCs w:val="24"/>
        </w:rPr>
        <w:t xml:space="preserve"> to be </w:t>
      </w:r>
      <w:proofErr w:type="spellStart"/>
      <w:r w:rsidR="00DB347C">
        <w:rPr>
          <w:rFonts w:ascii="Times New Roman" w:eastAsia="Times New Roman" w:hAnsi="Times New Roman" w:cs="Times New Roman"/>
          <w:b/>
          <w:sz w:val="24"/>
          <w:szCs w:val="24"/>
        </w:rPr>
        <w:t>Analysed</w:t>
      </w:r>
      <w:proofErr w:type="spellEnd"/>
      <w:r w:rsidR="00DB347C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10140523" w14:textId="6E7A33B8" w:rsidR="00492194" w:rsidRDefault="0063555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63555E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11EFD0C" wp14:editId="7CDEA214">
            <wp:extent cx="4351397" cy="183657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1220A" w14:textId="77777777" w:rsidR="00492194" w:rsidRDefault="0049219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8D3AB28" w14:textId="75D4D774" w:rsidR="00492194" w:rsidRDefault="0063555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63555E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4CF5516" wp14:editId="540AF5E3">
            <wp:simplePos x="0" y="0"/>
            <wp:positionH relativeFrom="margin">
              <wp:posOffset>-439420</wp:posOffset>
            </wp:positionH>
            <wp:positionV relativeFrom="paragraph">
              <wp:posOffset>472440</wp:posOffset>
            </wp:positionV>
            <wp:extent cx="6966585" cy="3383280"/>
            <wp:effectExtent l="0" t="0" r="5715" b="762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6585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B347C"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434BE204" w14:textId="593588FA" w:rsidR="00492194" w:rsidRDefault="0049219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12A7E9B" w14:textId="621F5682" w:rsidR="00492194" w:rsidRDefault="00DB347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nclusion: The given code to the </w:t>
      </w:r>
      <w:r w:rsidR="00647D2A">
        <w:rPr>
          <w:rFonts w:ascii="Times New Roman" w:eastAsia="Times New Roman" w:hAnsi="Times New Roman" w:cs="Times New Roman"/>
          <w:b/>
          <w:sz w:val="24"/>
          <w:szCs w:val="24"/>
        </w:rPr>
        <w:t>sum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of 2 number</w:t>
      </w:r>
      <w:r w:rsidR="00647D2A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has been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analysed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lexically.</w:t>
      </w:r>
    </w:p>
    <w:p w14:paraId="6647E144" w14:textId="77777777" w:rsidR="00492194" w:rsidRDefault="0049219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</w:rPr>
      </w:pPr>
    </w:p>
    <w:sectPr w:rsidR="00492194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342F2" w14:textId="77777777" w:rsidR="004746F3" w:rsidRDefault="004746F3">
      <w:pPr>
        <w:spacing w:before="0" w:line="240" w:lineRule="auto"/>
      </w:pPr>
      <w:r>
        <w:separator/>
      </w:r>
    </w:p>
  </w:endnote>
  <w:endnote w:type="continuationSeparator" w:id="0">
    <w:p w14:paraId="2437F36E" w14:textId="77777777" w:rsidR="004746F3" w:rsidRDefault="004746F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A9FB1" w14:textId="77777777" w:rsidR="00492194" w:rsidRDefault="00DB347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4E004B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7D3D82EF" wp14:editId="3BD4F8F8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5" name="image1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FA464" w14:textId="77777777" w:rsidR="00492194" w:rsidRDefault="00DB347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1E6E3DCE" wp14:editId="0645C0A3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1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70C3B" w14:textId="77777777" w:rsidR="004746F3" w:rsidRDefault="004746F3">
      <w:pPr>
        <w:spacing w:before="0" w:line="240" w:lineRule="auto"/>
      </w:pPr>
      <w:r>
        <w:separator/>
      </w:r>
    </w:p>
  </w:footnote>
  <w:footnote w:type="continuationSeparator" w:id="0">
    <w:p w14:paraId="44DB77F4" w14:textId="77777777" w:rsidR="004746F3" w:rsidRDefault="004746F3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564BF" w14:textId="55860396" w:rsidR="00492194" w:rsidRDefault="00DB347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>CD lab exercise</w:t>
    </w:r>
    <w:r w:rsidR="004E004B">
      <w:rPr>
        <w:color w:val="666666"/>
        <w:sz w:val="20"/>
        <w:szCs w:val="20"/>
      </w:rPr>
      <w:t xml:space="preserve"> 1B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4806C62F" w14:textId="77777777" w:rsidR="00492194" w:rsidRDefault="00DB347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7C7796E8" wp14:editId="12E52EB5">
          <wp:extent cx="447675" cy="57150"/>
          <wp:effectExtent l="0" t="0" r="0" b="0"/>
          <wp:docPr id="7" name="image3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51C5C" w14:textId="77777777" w:rsidR="00492194" w:rsidRDefault="00DB347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74601C88" wp14:editId="26337077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6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A25A8"/>
    <w:multiLevelType w:val="multilevel"/>
    <w:tmpl w:val="8C342B4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8B91540"/>
    <w:multiLevelType w:val="multilevel"/>
    <w:tmpl w:val="D3D05F1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26937019">
    <w:abstractNumId w:val="1"/>
  </w:num>
  <w:num w:numId="2" w16cid:durableId="2020505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MDAxNLCwtDS0sDBR0lEKTi0uzszPAykwrAUAaaUDYywAAAA="/>
  </w:docVars>
  <w:rsids>
    <w:rsidRoot w:val="00492194"/>
    <w:rsid w:val="004746F3"/>
    <w:rsid w:val="00492194"/>
    <w:rsid w:val="004B0600"/>
    <w:rsid w:val="004E004B"/>
    <w:rsid w:val="0063555E"/>
    <w:rsid w:val="00647D2A"/>
    <w:rsid w:val="00DB347C"/>
    <w:rsid w:val="00EE3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160CED"/>
  <w15:docId w15:val="{515C92DC-D6F2-4BA2-9072-B0F346BB4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E004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04B"/>
  </w:style>
  <w:style w:type="paragraph" w:styleId="Footer">
    <w:name w:val="footer"/>
    <w:basedOn w:val="Normal"/>
    <w:link w:val="FooterChar"/>
    <w:uiPriority w:val="99"/>
    <w:unhideWhenUsed/>
    <w:rsid w:val="004E004B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2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4</cp:revision>
  <cp:lastPrinted>2022-01-28T17:35:00Z</cp:lastPrinted>
  <dcterms:created xsi:type="dcterms:W3CDTF">2022-01-28T17:35:00Z</dcterms:created>
  <dcterms:modified xsi:type="dcterms:W3CDTF">2022-05-06T03:13:00Z</dcterms:modified>
</cp:coreProperties>
</file>